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9T19:25:27Z</dcterms:created>
  <dcterms:modified xsi:type="dcterms:W3CDTF">2019-08-29T19:25:27Z</dcterms:modified>
</cp:coreProperties>
</file>